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Veterinarian position at your esteemed institution in India New Delhi. As a dedicated and experienced veterinary professional, I am eager to contribute my skills, knowledge, and passion for animal health to support the critical work being done in this dynamic region. With a deep understanding of both clinical veterinary practices and the unique challenges faced by animals in urban environments like New Delhi, I am confident that my background aligns perfectly with the requirements of this role.</w:t>
      </w:r>
    </w:p>
    <w:p>
      <w:pPr>
        <w:pStyle w:val="BodyText"/>
      </w:pPr>
      <w:r>
        <w:t xml:space="preserve">My journey as a Veterinarian has been driven by a commitment to animal welfare, community health, and the advancement of veterinary medicine. Over the past [X years], I have worked in diverse settings, including private clinics, research facilities, and community outreach programs. These experiences have equipped me with a comprehensive skill set in diagnosing and treating a wide range of animal conditions, performing surgical procedures, managing client relationships, and collaborating with interdisciplinary teams to ensure optimal outcomes for patients. Whether working with companion animals or livestock, I approach every case with professionalism, empathy, and a dedication to evidence-based practices.</w:t>
      </w:r>
    </w:p>
    <w:p>
      <w:pPr>
        <w:pStyle w:val="BodyText"/>
      </w:pPr>
      <w:r>
        <w:t xml:space="preserve">What sets me apart as a Veterinarian is my adaptability to different environments and my ability to thrive in fast-paced, high-pressure situations. In New Delhi, where the demand for veterinary services is growing due to increasing urbanization and the rising awareness of pet ownership, I believe my expertise can make a meaningful impact. I am particularly drawn to your organization’s mission of providing accessible, high-quality care to animals while promoting public health initiatives in India. This aligns with my own vision of contributing to a healthier ecosystem for both animals and humans.</w:t>
      </w:r>
    </w:p>
    <w:p>
      <w:pPr>
        <w:pStyle w:val="BodyText"/>
      </w:pPr>
      <w:r>
        <w:t xml:space="preserve">India New Delhi, as a bustling metropolis, presents unique challenges for veterinary professionals. From managing cases involving street animals and urban wildlife to addressing the needs of households with pets in densely populated areas, the role of a Veterinarian here requires not only technical expertise but also cultural sensitivity and community engagement. I have extensively studied the local regulations governing animal care in India, including guidelines from organizations like the Indian Veterinary Association (IVAS) and the National Livestock Policy. My understanding of these frameworks ensures that I can navigate the complexities of practicing veterinary medicine in this region with confidence.</w:t>
      </w:r>
    </w:p>
    <w:p>
      <w:pPr>
        <w:pStyle w:val="BodyText"/>
      </w:pPr>
      <w:r>
        <w:t xml:space="preserve">One of my most rewarding experiences was participating in a community-based initiative in New Delhi aimed at improving the health and well-being of stray animals. This project involved collaborating with local authorities, non-governmental organizations (NGOs), and volunteers to provide vaccinations, spay/neuter services, and educational workshops on responsible pet ownership. The success of this initiative reinforced my belief that veterinary care is not just about treating individual animals but also about fostering a culture of compassion and accountability within the community. I am eager to bring this same passion and dedication to your team.</w:t>
      </w:r>
    </w:p>
    <w:p>
      <w:pPr>
        <w:pStyle w:val="BodyText"/>
      </w:pPr>
      <w:r>
        <w:t xml:space="preserve">In addition to my clinical experience, I have a strong foundation in research and continuing education. I hold a [Degree, e.g., DVM/PhD] from [University Name] and have attended numerous workshops on emerging trends in veterinary medicine, including advancements in telemedicine and integrative therapies. These experiences have not only expanded my technical knowledge but also sharpened my ability to communicate complex medical information to clients in an accessible and reassuring manner. I understand that the role of a Veterinarian extends beyond the clinic, and I am committed to building trust through transparency, empathy, and active listening.</w:t>
      </w:r>
    </w:p>
    <w:p>
      <w:pPr>
        <w:pStyle w:val="BodyText"/>
      </w:pPr>
      <w:r>
        <w:t xml:space="preserve">What excites me most about this opportunity is the chance to work in a city as vibrant and diverse as New Delhi. The region’s rich cultural heritage, coupled with its rapid modernization, creates an environment where veterinary professionals can innovate and adapt to meet the needs of both traditional and contemporary animal care practices. I am particularly interested in exploring ways to integrate technology into veterinary services, such as developing mobile clinics or digital health records, which could enhance accessibility for underserved communities. I am confident that my proactive approach and willingness to embrace new challenges will allow me to contribute effectively to your organization’s goals.</w:t>
      </w:r>
    </w:p>
    <w:p>
      <w:pPr>
        <w:pStyle w:val="BodyText"/>
      </w:pPr>
      <w:r>
        <w:t xml:space="preserve">As a Veterinarian with a steadfast commitment to excellence and a deep respect for the unique demands of India New Delhi, I am eager to bring my expertise, enthusiasm, and integrity to your team. I am confident that my skills in clinical care, community engagement, and problem-solving will enable me to make a valuable contribution to your institution. Thank you for considering my application. I would be honored to discuss how my background and vision align with the needs of your organization.</w:t>
      </w:r>
    </w:p>
    <w:p>
      <w:pPr>
        <w:pStyle w:val="BodyText"/>
      </w:pPr>
      <w:r>
        <w:t xml:space="preserve">Sincerely,</w:t>
      </w:r>
    </w:p>
    <w:p>
      <w:pPr>
        <w:pStyle w:val="BodyText"/>
      </w:pPr>
      <w:r>
        <w:rPr>
          <w:bCs/>
          <w:b/>
        </w:rPr>
        <w:t xml:space="preserve">[Your Full Name]</w:t>
      </w:r>
      <w:r>
        <w:br/>
      </w:r>
      <w:r>
        <w:t xml:space="preserve">[Your Contact Information]</w:t>
      </w:r>
      <w:r>
        <w:br/>
      </w:r>
      <w:r>
        <w:t xml:space="preserve">[Email Address]</w:t>
      </w:r>
      <w:r>
        <w:br/>
      </w:r>
      <w:r>
        <w:t xml:space="preserve">[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India New Delhi</dc:title>
  <dc:creator/>
  <cp:keywords/>
  <dcterms:created xsi:type="dcterms:W3CDTF">2026-07-24T03:50:49Z</dcterms:created>
  <dcterms:modified xsi:type="dcterms:W3CDTF">2026-07-24T03:50:49Z</dcterms:modified>
</cp:coreProperties>
</file>

<file path=docProps/custom.xml><?xml version="1.0" encoding="utf-8"?>
<Properties xmlns="http://schemas.openxmlformats.org/officeDocument/2006/custom-properties" xmlns:vt="http://schemas.openxmlformats.org/officeDocument/2006/docPropsVTypes"/>
</file>